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p>
      <w:pPr>
        <w:pStyle w:val="FirstParagraph"/>
      </w:pPr>
      <w:r>
        <w:rPr>
          <w:bCs/>
          <w:b/>
        </w:rPr>
        <w:t xml:space="preserve">Anna Schmidt</w:t>
      </w:r>
    </w:p>
    <w:p>
      <w:pPr>
        <w:pStyle w:val="BodyText"/>
      </w:pPr>
      <w:r>
        <w:t xml:space="preserve">Maximilianstraße 12</w:t>
      </w:r>
    </w:p>
    <w:p>
      <w:pPr>
        <w:pStyle w:val="BodyText"/>
      </w:pPr>
      <w:r>
        <w:t xml:space="preserve">80539 Munich, Germany</w:t>
      </w:r>
    </w:p>
    <w:p>
      <w:pPr>
        <w:pStyle w:val="BodyText"/>
      </w:pPr>
      <w:r>
        <w:t xml:space="preserve">+49 89 12345678</w:t>
      </w:r>
    </w:p>
    <w:p>
      <w:pPr>
        <w:pStyle w:val="BodyText"/>
      </w:pPr>
      <w:r>
        <w:t xml:space="preserve">anna.schmidt@email.de</w:t>
      </w:r>
    </w:p>
    <w:p>
      <w:pPr>
        <w:pStyle w:val="BodyText"/>
      </w:pPr>
      <w:r>
        <w:t xml:space="preserve">October 26, 2023</w:t>
      </w:r>
    </w:p>
    <w:p>
      <w:pPr>
        <w:pStyle w:val="BodyText"/>
      </w:pPr>
      <w:r>
        <w:rPr>
          <w:bCs/>
          <w:b/>
        </w:rPr>
        <w:t xml:space="preserve">Ms. Lena Weber</w:t>
      </w:r>
    </w:p>
    <w:p>
      <w:pPr>
        <w:pStyle w:val="BodyText"/>
      </w:pPr>
      <w:r>
        <w:t xml:space="preserve">Hiring Manager, Visual Media Department</w:t>
      </w:r>
    </w:p>
    <w:p>
      <w:pPr>
        <w:pStyle w:val="BodyText"/>
      </w:pPr>
      <w:r>
        <w:t xml:space="preserve">Precision Imaging Studio GmbH</w:t>
      </w:r>
    </w:p>
    <w:p>
      <w:pPr>
        <w:pStyle w:val="BodyText"/>
      </w:pPr>
      <w:r>
        <w:t xml:space="preserve">Schwabinger Straße 89</w:t>
      </w:r>
    </w:p>
    <w:p>
      <w:pPr>
        <w:pStyle w:val="BodyText"/>
      </w:pPr>
      <w:r>
        <w:t xml:space="preserve">80536 Munich, Germany</w:t>
      </w:r>
    </w:p>
    <w:bookmarkStart w:id="20" w:name="X5a51463c65c8f084face162847349bad3b8c7eb"/>
    <w:p>
      <w:pPr>
        <w:pStyle w:val="Heading1"/>
      </w:pPr>
      <w:r>
        <w:t xml:space="preserve">Internship Application Letter for Photography Position</w:t>
      </w:r>
    </w:p>
    <w:p>
      <w:pPr>
        <w:pStyle w:val="FirstParagraph"/>
      </w:pPr>
      <w:r>
        <w:t xml:space="preserve">Dear Ms. Weber,</w:t>
      </w:r>
    </w:p>
    <w:p>
      <w:pPr>
        <w:pStyle w:val="BodyText"/>
      </w:pPr>
      <w:r>
        <w:t xml:space="preserve">I am writing with profound enthusiasm to submit my application for the Photography Internship at Precision Imaging Studio GmbH in Munich, Germany. As a dedicated visual storyteller currently completing my Master's in Digital Media Arts at the University of Applied Sciences Munich, I have meticulously crafted this</w:t>
      </w:r>
      <w:r>
        <w:t xml:space="preserve"> </w:t>
      </w:r>
      <w:r>
        <w:rPr>
          <w:bCs/>
          <w:b/>
        </w:rPr>
        <w:t xml:space="preserve">Internship Application Letter</w:t>
      </w:r>
      <w:r>
        <w:t xml:space="preserve"> </w:t>
      </w:r>
      <w:r>
        <w:t xml:space="preserve">to express why I am exceptionally positioned to contribute to your renowned creative team. My passion for capturing authentic human moments through the lens, combined with my deep admiration for Munich’s vibrant artistic ecosystem, aligns perfectly with Precision Imaging's commitment to innovative visual narratives.</w:t>
      </w:r>
    </w:p>
    <w:p>
      <w:pPr>
        <w:pStyle w:val="BodyText"/>
      </w:pPr>
      <w:r>
        <w:t xml:space="preserve">Munich has long been my creative sanctuary since relocating from Berlin in 2021. The city’s unique fusion of historic grandeur—evident in the Residenzschloss and Frauenkirche—and cutting-edge contemporary culture at venues like MOCAD (Museum of Contemporary Art Munich) continually inspires my work. I recall vividly standing on the Isar River embankment last autumn, photographing the interplay of golden hour light on BMW headquarters while capturing street performers near Marienplatz—moments that crystallized my understanding that</w:t>
      </w:r>
      <w:r>
        <w:t xml:space="preserve"> </w:t>
      </w:r>
      <w:r>
        <w:rPr>
          <w:bCs/>
          <w:b/>
        </w:rPr>
        <w:t xml:space="preserve">Germany Munich</w:t>
      </w:r>
      <w:r>
        <w:t xml:space="preserve"> </w:t>
      </w:r>
      <w:r>
        <w:t xml:space="preserve">isn’t merely a location but a dynamic visual language. This city’s artistic energy permeates every aspect of my practice, from documenting the bustling Viktualienmarkt food culture to photographing experimental theater productions at the Münchner Kammerspiele. I believe this intimate knowledge of Munich’s visual landscape positions me to immediately contribute fresh perspectives to your team.</w:t>
      </w:r>
    </w:p>
    <w:p>
      <w:pPr>
        <w:pStyle w:val="BodyText"/>
      </w:pPr>
      <w:r>
        <w:t xml:space="preserve">My technical foundation as a</w:t>
      </w:r>
      <w:r>
        <w:t xml:space="preserve"> </w:t>
      </w:r>
      <w:r>
        <w:rPr>
          <w:bCs/>
          <w:b/>
        </w:rPr>
        <w:t xml:space="preserve">Photographer</w:t>
      </w:r>
      <w:r>
        <w:t xml:space="preserve"> </w:t>
      </w:r>
      <w:r>
        <w:t xml:space="preserve">extends beyond camera operation into the philosophical core of image-making. During my undergraduate studies, I developed a distinctive style focusing on "urban intimacy"—documenting overlooked human connections in public spaces. My portfolio, currently featured in the University of Munich’s Digital Gallery, includes: (1) A series on migrant communities at Sendlinger Tor station (2) Experimental light-painting installations along the English Garden's pathways and (3) A commissioned project for Munich’s city tourism board highlighting sustainable transport initiatives. I masterfully navigate both high-end DSLR systems like Canon EOS R5 and computational photography workflows using Adobe Lightroom Suite, but my true strength lies in translating complex narratives into single compelling frames—a skill honed through 427 hours of hands-on studio work at Studio Lichtblick Munich during my final academic year.</w:t>
      </w:r>
    </w:p>
    <w:p>
      <w:pPr>
        <w:pStyle w:val="BodyText"/>
      </w:pPr>
      <w:r>
        <w:t xml:space="preserve">What excites me most about Precision Imaging is your pioneering work on the "Munich Urban Atlas" project, which I followed since its inception last year. Your team’s approach to merging archival photography with augmented reality—such as the AR-enabled exhibition at Deutsches Museum that overlays historical images onto present-day cityscapes—resonates deeply with my thesis research on temporal layers in urban photography. I am particularly eager to contribute my proficiency in 360° virtual tour documentation (gained through a summer internship at Bavaria Film Studios) to support your upcoming project documenting Munich’s evolving street art scene. My fluency in German (C1 level) and English (C2), coupled with my ability to collaborate seamlessly with diverse international teams, ensures I can immediately integrate into your workflow without language barriers—a critical advantage for a studio servicing global clients.</w:t>
      </w:r>
    </w:p>
    <w:p>
      <w:pPr>
        <w:pStyle w:val="BodyText"/>
      </w:pPr>
      <w:r>
        <w:t xml:space="preserve">My academic rigor complements my practical experience through rigorous project documentation. For instance, while photographing the 2023 Munich Beer Festival for local cultural magazine "Bayerische Kultur," I implemented a systematic metadata tagging protocol using EXIF data and location-based geotags that reduced client revision times by 37%. I understand that in today’s digital landscape, an exceptional</w:t>
      </w:r>
      <w:r>
        <w:t xml:space="preserve"> </w:t>
      </w:r>
      <w:r>
        <w:rPr>
          <w:bCs/>
          <w:b/>
        </w:rPr>
        <w:t xml:space="preserve">Photographer</w:t>
      </w:r>
      <w:r>
        <w:t xml:space="preserve"> </w:t>
      </w:r>
      <w:r>
        <w:t xml:space="preserve">must balance artistic vision with technical precision—something I demonstrated when optimizing workflow for a documentary project on Munich’s refugee integration programs, where I reduced post-processing time through batch editing while maintaining narrative coherence across 1,200+ images.</w:t>
      </w:r>
    </w:p>
    <w:p>
      <w:pPr>
        <w:pStyle w:val="BodyText"/>
      </w:pPr>
      <w:r>
        <w:t xml:space="preserve">Munich’s status as Europe’s innovation hub profoundly influences my professional approach. Having attended the PhotoVille Festival at Olympiapark this year and connected with industry leaders like photographer Andreas Gursky (whose work I studied extensively at Pinakothek der Moderne), I’ve internalized that Munich isn’t just where great photography happens—it’s where it evolves. Your studio’s recent collaboration with Siemens on "Industrial Heritage Through a Lens" exemplifies the kind of forward-thinking work I aspire to contribute to. I am confident my proactive nature—evidenced by my initiative in organizing a free public photography workshop at Odeonsplatz last spring that attracted 87 participants—will translate into immediate value for your team.</w:t>
      </w:r>
    </w:p>
    <w:p>
      <w:pPr>
        <w:pStyle w:val="BodyText"/>
      </w:pPr>
      <w:r>
        <w:t xml:space="preserve">I would be honored to bring my technical skills, cultural fluency, and unwavering passion for visual storytelling to Precision Imaging. My academic schedule allows me to dedicate 30 hours weekly to this internship from January through June 2024, with the flexibility to accommodate studio requirements. I’ve attached my portfolio showcasing 55 high-resolution images alongside comprehensive project documentation detailing technical specifications and creative concepts—exactly the level of detail your team values, as evidenced by your website’s emphasis on "visual integrity."</w:t>
      </w:r>
    </w:p>
    <w:p>
      <w:pPr>
        <w:pStyle w:val="BodyText"/>
      </w:pPr>
      <w:r>
        <w:t xml:space="preserve">Thank you for considering my application for this</w:t>
      </w:r>
      <w:r>
        <w:t xml:space="preserve"> </w:t>
      </w:r>
      <w:r>
        <w:rPr>
          <w:bCs/>
          <w:b/>
        </w:rPr>
        <w:t xml:space="preserve">Internship Application Letter</w:t>
      </w:r>
      <w:r>
        <w:t xml:space="preserve">. I have long admired Precision Imaging’s role in shaping Munich’s visual identity and would be privileged to learn from your esteemed photographers. I welcome the opportunity to discuss how my skills in documentary storytelling, technical proficiency, and deep connection to</w:t>
      </w:r>
      <w:r>
        <w:t xml:space="preserve"> </w:t>
      </w:r>
      <w:r>
        <w:rPr>
          <w:bCs/>
          <w:b/>
        </w:rPr>
        <w:t xml:space="preserve">Germany Munich</w:t>
      </w:r>
      <w:r>
        <w:t xml:space="preserve">'s artistic fabric can support your studio's visionary projects. You may reach me at +49 89 12345678 or anna.schmidt@email.de at your earliest convenience.</w:t>
      </w:r>
    </w:p>
    <w:p>
      <w:pPr>
        <w:pStyle w:val="BodyText"/>
      </w:pPr>
      <w:r>
        <w:t xml:space="preserve">Sincerely,</w:t>
      </w:r>
    </w:p>
    <w:p>
      <w:pPr>
        <w:pStyle w:val="BodyText"/>
      </w:pPr>
      <w:r>
        <w:rPr>
          <w:bCs/>
          <w:b/>
        </w:rPr>
        <w:t xml:space="preserve">Anna Schmidt</w:t>
      </w:r>
    </w:p>
    <w:p>
      <w:pPr>
        <w:pStyle w:val="BodyText"/>
      </w:pPr>
      <w:r>
        <w:t xml:space="preserve">Master of Digital Media Arts Candidate, University of Applied Sciences Munich</w:t>
      </w:r>
    </w:p>
    <w:p>
      <w:pPr>
        <w:pStyle w:val="BodyText"/>
      </w:pPr>
      <w:r>
        <w:rPr>
          <w:bCs/>
          <w:b/>
        </w:rPr>
        <w:t xml:space="preserve">Portfolio Link:</w:t>
      </w:r>
      <w:r>
        <w:t xml:space="preserve"> </w:t>
      </w:r>
      <w:r>
        <w:t xml:space="preserve">www.annaschmidt-photography.de/munich-internship</w:t>
      </w:r>
      <w:r>
        <w:br/>
      </w:r>
      <w:r>
        <w:rPr>
          <w:bCs/>
          <w:b/>
        </w:rPr>
        <w:t xml:space="preserve">Attached:</w:t>
      </w:r>
      <w:r>
        <w:t xml:space="preserve"> </w:t>
      </w:r>
      <w:r>
        <w:t xml:space="preserve">Digital Portfolio (55 Images + Project Documentation), Academic Transcript, Language Certific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1T21:33:31Z</dcterms:created>
  <dcterms:modified xsi:type="dcterms:W3CDTF">2026-07-21T21:33:31Z</dcterms:modified>
</cp:coreProperties>
</file>

<file path=docProps/custom.xml><?xml version="1.0" encoding="utf-8"?>
<Properties xmlns="http://schemas.openxmlformats.org/officeDocument/2006/custom-properties" xmlns:vt="http://schemas.openxmlformats.org/officeDocument/2006/docPropsVTypes"/>
</file>